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a6f75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c4183852-d2f2-47c9-8c93-42e69bc8f06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22Z</dcterms:created>
  <dcterms:modified xsi:type="dcterms:W3CDTF">2023-08-02T17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